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E4DA2" w14:textId="3AD7C78F" w:rsidR="003E632B" w:rsidRPr="0073391D" w:rsidRDefault="00E657AC" w:rsidP="003E632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3391D">
        <w:rPr>
          <w:rFonts w:ascii="Times New Roman" w:hAnsi="Times New Roman" w:cs="Times New Roman"/>
          <w:b/>
          <w:bCs/>
          <w:sz w:val="28"/>
          <w:szCs w:val="28"/>
        </w:rPr>
        <w:t>BANK</w:t>
      </w:r>
    </w:p>
    <w:p w14:paraId="13C53B30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F95FF3D" w14:textId="77777777" w:rsidR="0002507C" w:rsidRDefault="00E657AC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IM</w:t>
      </w:r>
      <w:r w:rsidR="003E632B" w:rsidRPr="00D02ECF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9C8781A" w14:textId="782070D8" w:rsidR="00A3290E" w:rsidRDefault="00384A35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n interface </w:t>
      </w:r>
      <w:r w:rsidR="00A3290E">
        <w:rPr>
          <w:rFonts w:ascii="Times New Roman" w:hAnsi="Times New Roman" w:cs="Times New Roman"/>
          <w:sz w:val="24"/>
          <w:szCs w:val="24"/>
        </w:rPr>
        <w:t xml:space="preserve">called </w:t>
      </w:r>
      <w:r>
        <w:rPr>
          <w:rFonts w:ascii="Times New Roman" w:hAnsi="Times New Roman" w:cs="Times New Roman"/>
          <w:sz w:val="24"/>
          <w:szCs w:val="24"/>
        </w:rPr>
        <w:t>“Bank”</w:t>
      </w:r>
      <w:r w:rsidR="00A3290E">
        <w:rPr>
          <w:rFonts w:ascii="Times New Roman" w:hAnsi="Times New Roman" w:cs="Times New Roman"/>
          <w:sz w:val="24"/>
          <w:szCs w:val="24"/>
        </w:rPr>
        <w:t xml:space="preserve"> and d</w:t>
      </w:r>
      <w:r>
        <w:rPr>
          <w:rFonts w:ascii="Times New Roman" w:hAnsi="Times New Roman" w:cs="Times New Roman"/>
          <w:sz w:val="24"/>
          <w:szCs w:val="24"/>
        </w:rPr>
        <w:t xml:space="preserve">eclare a method to get customer details: customer name, customer id , number of years, </w:t>
      </w:r>
      <w:r w:rsidR="00A3290E">
        <w:rPr>
          <w:rFonts w:ascii="Times New Roman" w:hAnsi="Times New Roman" w:cs="Times New Roman"/>
          <w:sz w:val="24"/>
          <w:szCs w:val="24"/>
        </w:rPr>
        <w:t>and customer balance</w:t>
      </w:r>
      <w:r>
        <w:rPr>
          <w:rFonts w:ascii="Times New Roman" w:hAnsi="Times New Roman" w:cs="Times New Roman"/>
          <w:sz w:val="24"/>
          <w:szCs w:val="24"/>
        </w:rPr>
        <w:t xml:space="preserve">. Three </w:t>
      </w:r>
      <w:r w:rsidR="00A3290E">
        <w:rPr>
          <w:rFonts w:ascii="Times New Roman" w:hAnsi="Times New Roman" w:cs="Times New Roman"/>
          <w:sz w:val="24"/>
          <w:szCs w:val="24"/>
        </w:rPr>
        <w:t xml:space="preserve">classes: </w:t>
      </w:r>
      <w:r>
        <w:rPr>
          <w:rFonts w:ascii="Times New Roman" w:hAnsi="Times New Roman" w:cs="Times New Roman"/>
          <w:sz w:val="24"/>
          <w:szCs w:val="24"/>
        </w:rPr>
        <w:t>Axes,</w:t>
      </w:r>
      <w:r w:rsidR="00A3290E">
        <w:rPr>
          <w:rFonts w:ascii="Times New Roman" w:hAnsi="Times New Roman" w:cs="Times New Roman"/>
          <w:sz w:val="24"/>
          <w:szCs w:val="24"/>
        </w:rPr>
        <w:t xml:space="preserve"> ICIC, and SBI, should be derived from Bank. The customer details and interest rate should be overridden in the third class. The interest rate for Axes is 5%, ICIC is 7%, and SBI is 8%.</w:t>
      </w:r>
    </w:p>
    <w:p w14:paraId="74E84C65" w14:textId="3325B2BC" w:rsidR="00977765" w:rsidRDefault="00977765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 the Menu:</w:t>
      </w:r>
    </w:p>
    <w:p w14:paraId="4846AA84" w14:textId="02FE9D9E" w:rsidR="00977765" w:rsidRDefault="00977765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 AXES</w:t>
      </w:r>
    </w:p>
    <w:p w14:paraId="4B57297E" w14:textId="02888B31" w:rsidR="00977765" w:rsidRDefault="00977765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ICIC</w:t>
      </w:r>
    </w:p>
    <w:p w14:paraId="107C532B" w14:textId="0299E64B" w:rsidR="003E632B" w:rsidRDefault="00977765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SBI</w:t>
      </w:r>
    </w:p>
    <w:p w14:paraId="652479D9" w14:textId="2C7075E6" w:rsidR="00977765" w:rsidRDefault="00977765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ording to the selection, the total amount after a number of years should be calculated for the given balance_amount, and all the details should be displayed as follows:</w:t>
      </w:r>
    </w:p>
    <w:p w14:paraId="4DEDC661" w14:textId="6642B071" w:rsidR="00977765" w:rsidRPr="00977765" w:rsidRDefault="00977765" w:rsidP="003E632B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77765">
        <w:rPr>
          <w:rFonts w:ascii="Times New Roman" w:hAnsi="Times New Roman" w:cs="Times New Roman"/>
          <w:sz w:val="18"/>
          <w:szCs w:val="18"/>
        </w:rPr>
        <w:t>CUSTOMER NAME     ID       NO OF YEARS       BALANCE       BANK       RATE OF INTEREST    TOTAL AMOUNT</w:t>
      </w:r>
    </w:p>
    <w:p w14:paraId="53D6F675" w14:textId="0B7024DA" w:rsidR="00977765" w:rsidRPr="00977765" w:rsidRDefault="00977765" w:rsidP="003E632B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             </w:t>
      </w:r>
      <w:r w:rsidRPr="00977765">
        <w:rPr>
          <w:rFonts w:ascii="Times New Roman" w:hAnsi="Times New Roman" w:cs="Times New Roman"/>
          <w:sz w:val="18"/>
          <w:szCs w:val="18"/>
        </w:rPr>
        <w:t>AAAA              111                  5                        5000              AXIS                       5%                                 5500</w:t>
      </w:r>
    </w:p>
    <w:p w14:paraId="0C8F4AFA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3C0EB1" w14:textId="268FF9D3" w:rsidR="003E632B" w:rsidRPr="00D02ECF" w:rsidRDefault="00E657AC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GRAM</w:t>
      </w:r>
      <w:r w:rsidR="003E632B" w:rsidRPr="00D02ECF">
        <w:rPr>
          <w:rFonts w:ascii="Times New Roman" w:hAnsi="Times New Roman" w:cs="Times New Roman"/>
          <w:sz w:val="24"/>
          <w:szCs w:val="24"/>
        </w:rPr>
        <w:t>:</w:t>
      </w:r>
    </w:p>
    <w:p w14:paraId="20FBC27F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>/**</w:t>
      </w:r>
    </w:p>
    <w:p w14:paraId="756139E1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*</w:t>
      </w:r>
    </w:p>
    <w:p w14:paraId="2DF67256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* @author 2162014</w:t>
      </w:r>
    </w:p>
    <w:p w14:paraId="628D21FC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*/</w:t>
      </w:r>
    </w:p>
    <w:p w14:paraId="5B5DAB18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>import java.util.Scanner;</w:t>
      </w:r>
    </w:p>
    <w:p w14:paraId="33799CCC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B811939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>interface Bank {</w:t>
      </w:r>
    </w:p>
    <w:p w14:paraId="02B174C1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CD8C9CE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void get_details();</w:t>
      </w:r>
    </w:p>
    <w:p w14:paraId="53C2DECB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>}</w:t>
      </w:r>
    </w:p>
    <w:p w14:paraId="75EA055C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DDC7EAD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>class Axes implements Bank {</w:t>
      </w:r>
    </w:p>
    <w:p w14:paraId="7EF48E2F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6FF8B07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String Cname;</w:t>
      </w:r>
    </w:p>
    <w:p w14:paraId="14853907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int Cid, nay;</w:t>
      </w:r>
    </w:p>
    <w:p w14:paraId="55E97ED5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double balance, tbalance, roi;</w:t>
      </w:r>
    </w:p>
    <w:p w14:paraId="79B3A18B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String ROI;</w:t>
      </w:r>
    </w:p>
    <w:p w14:paraId="7B494E79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6547743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@Override</w:t>
      </w:r>
    </w:p>
    <w:p w14:paraId="31701032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public void get_details() {</w:t>
      </w:r>
    </w:p>
    <w:p w14:paraId="332A1340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canner sc = new Scanner(System.in);</w:t>
      </w:r>
    </w:p>
    <w:p w14:paraId="703143DB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ENTER CUSTOMER NAME: ");</w:t>
      </w:r>
    </w:p>
    <w:p w14:paraId="2D051EF2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Cname = sc.nextLine();</w:t>
      </w:r>
    </w:p>
    <w:p w14:paraId="38810374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ENTER CID: ");</w:t>
      </w:r>
    </w:p>
    <w:p w14:paraId="486E554D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Cid = sc.nextInt();</w:t>
      </w:r>
    </w:p>
    <w:p w14:paraId="4BCB54D9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ENTER NUMBER OF YEARS: "); </w:t>
      </w:r>
    </w:p>
    <w:p w14:paraId="5282D58F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nay = sc.nextInt();</w:t>
      </w:r>
    </w:p>
    <w:p w14:paraId="0047A8CB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ENTER CURRENT BALANCE: ");</w:t>
      </w:r>
    </w:p>
    <w:p w14:paraId="58231F0E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balance = sc.nextDouble();</w:t>
      </w:r>
    </w:p>
    <w:p w14:paraId="566B357A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lastRenderedPageBreak/>
        <w:t xml:space="preserve">        roi = 5;</w:t>
      </w:r>
    </w:p>
    <w:p w14:paraId="69EF65EE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ROI = "5%";</w:t>
      </w:r>
    </w:p>
    <w:p w14:paraId="202648C9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tbalance = balance + ((roi * balance * nay) / 100);</w:t>
      </w:r>
    </w:p>
    <w:p w14:paraId="77C2FB04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0E24CAE8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488E2E6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void show_details() {</w:t>
      </w:r>
    </w:p>
    <w:p w14:paraId="02756960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CUSTOMER NAME \t\t ID \t\t NO. OF YEARS \t\t BALANCE \t\t BANK \t\t RATE OF INTEREST \t\t TOTAL AMOUNT");</w:t>
      </w:r>
    </w:p>
    <w:p w14:paraId="6D5836DA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Cname + "\t\t\t" + Cid + "\t\t\t" + nay + "\t\t\t" + balance + "\t\t\t" + "AXES" + "\t\t\t" + ROI + "\t\t\t" + tbalance);</w:t>
      </w:r>
    </w:p>
    <w:p w14:paraId="6C3D4520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0591DE2E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>}</w:t>
      </w:r>
    </w:p>
    <w:p w14:paraId="4805406F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C85C53C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>class SBI implements Bank {</w:t>
      </w:r>
    </w:p>
    <w:p w14:paraId="02EC3949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B5E589F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String Cname;</w:t>
      </w:r>
    </w:p>
    <w:p w14:paraId="2D7AA0F6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int Cid, nay;</w:t>
      </w:r>
    </w:p>
    <w:p w14:paraId="547DB5A3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double balance, tbalance, roi;</w:t>
      </w:r>
    </w:p>
    <w:p w14:paraId="75AE17DC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String ROI;</w:t>
      </w:r>
    </w:p>
    <w:p w14:paraId="32D65779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3E67CDE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@Override</w:t>
      </w:r>
    </w:p>
    <w:p w14:paraId="1C514E88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public void get_details() {</w:t>
      </w:r>
    </w:p>
    <w:p w14:paraId="763E70E0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canner sc = new Scanner(System.in);</w:t>
      </w:r>
    </w:p>
    <w:p w14:paraId="547D276D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ENTER CUSTOMER NAME: ");</w:t>
      </w:r>
    </w:p>
    <w:p w14:paraId="605E69B8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Cname = sc.nextLine();</w:t>
      </w:r>
    </w:p>
    <w:p w14:paraId="210AB1FB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ENTER CID: ");</w:t>
      </w:r>
    </w:p>
    <w:p w14:paraId="325AA082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Cid = sc.nextInt();</w:t>
      </w:r>
    </w:p>
    <w:p w14:paraId="59CC6927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ENTER NUMBER OF YEARS: ");</w:t>
      </w:r>
    </w:p>
    <w:p w14:paraId="11EAD36A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nay = sc.nextInt();</w:t>
      </w:r>
    </w:p>
    <w:p w14:paraId="78BD3F9A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ENTER CURRENT BALANCE: ");</w:t>
      </w:r>
    </w:p>
    <w:p w14:paraId="0F3DFCB2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balance = sc.nextDouble();</w:t>
      </w:r>
    </w:p>
    <w:p w14:paraId="5813F4FB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roi = 8;</w:t>
      </w:r>
    </w:p>
    <w:p w14:paraId="10AA237E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ROI = "8%";</w:t>
      </w:r>
    </w:p>
    <w:p w14:paraId="6A20583C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tbalance = balance + ((roi * balance * nay) / 100);</w:t>
      </w:r>
    </w:p>
    <w:p w14:paraId="75E5F03A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113DD9A2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CD2D95F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void show_details() {</w:t>
      </w:r>
    </w:p>
    <w:p w14:paraId="0FE9C9DC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CUSTOMER NAME \t\t ID \t\t NO. OF YEARS \t\t BALANCE \t\t BANK \t\t RATE OF INTEREST \t\t TOTAL AMOUNT");</w:t>
      </w:r>
    </w:p>
    <w:p w14:paraId="16F1C72E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Cname + "\t\t\t" + Cid + "\t\t\t" + nay + "\t\t\t" + balance + "\t\t\t" + "SBI" + "\t\t\t" + ROI + "\t\t\t" + tbalance);</w:t>
      </w:r>
    </w:p>
    <w:p w14:paraId="5472E369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68B19B8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>}</w:t>
      </w:r>
    </w:p>
    <w:p w14:paraId="31669B3C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85E1C25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>class ICIC implements Bank {</w:t>
      </w:r>
    </w:p>
    <w:p w14:paraId="5D6A9EFE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E625129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String Cname;</w:t>
      </w:r>
    </w:p>
    <w:p w14:paraId="7CD07865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int Cid, nay;</w:t>
      </w:r>
    </w:p>
    <w:p w14:paraId="64A7A71C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double balance, tbalance, roi;</w:t>
      </w:r>
    </w:p>
    <w:p w14:paraId="0EC2D715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String ROI;</w:t>
      </w:r>
    </w:p>
    <w:p w14:paraId="63C20869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5C97E6F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@Override</w:t>
      </w:r>
    </w:p>
    <w:p w14:paraId="3E043D71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public void get_details() {</w:t>
      </w:r>
    </w:p>
    <w:p w14:paraId="43B5FF14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canner sc = new Scanner(System.in);</w:t>
      </w:r>
    </w:p>
    <w:p w14:paraId="380772BD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ENTER CUSTOMER NAME: ");</w:t>
      </w:r>
    </w:p>
    <w:p w14:paraId="10C999A6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Cname = sc.nextLine();</w:t>
      </w:r>
    </w:p>
    <w:p w14:paraId="211838BE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ENTER CID: ");</w:t>
      </w:r>
    </w:p>
    <w:p w14:paraId="394596C8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Cid = sc.nextInt();</w:t>
      </w:r>
    </w:p>
    <w:p w14:paraId="3DB6549E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ENTER NUMBER OF YEARS: ");</w:t>
      </w:r>
    </w:p>
    <w:p w14:paraId="16D902B3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nay = sc.nextInt();</w:t>
      </w:r>
    </w:p>
    <w:p w14:paraId="1E494394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ENTER CURRENT BALANCE: ");</w:t>
      </w:r>
    </w:p>
    <w:p w14:paraId="7BB2413B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balance = sc.nextDouble();</w:t>
      </w:r>
    </w:p>
    <w:p w14:paraId="007D64AE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roi = 7;</w:t>
      </w:r>
    </w:p>
    <w:p w14:paraId="658C1E95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ROI = "7%";</w:t>
      </w:r>
    </w:p>
    <w:p w14:paraId="4B7E1CE3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tbalance = balance + ((roi * balance * nay) / 100);</w:t>
      </w:r>
    </w:p>
    <w:p w14:paraId="4026FED7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30B57CC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533F0D8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void show_details() {</w:t>
      </w:r>
    </w:p>
    <w:p w14:paraId="44AB701A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CUSTOMER NAME \t\t ID \t\t NO. OF YEARS \t\t BALANCE \t\t BANK \t\t RATE OF INTEREST \t\t TOTAL AMOUNT");</w:t>
      </w:r>
    </w:p>
    <w:p w14:paraId="7FF862EB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Cname + "\t\t\t" + Cid + "\t\t\t" + nay + "\t\t\t" + balance + "\t\t\t" + "ICIC" + "\t\t\t" + ROI + "\t\t\t" + tbalance);</w:t>
      </w:r>
    </w:p>
    <w:p w14:paraId="76F7CA87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1B21924F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>}</w:t>
      </w:r>
    </w:p>
    <w:p w14:paraId="71F69E83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D2C022D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>public class interBank {</w:t>
      </w:r>
    </w:p>
    <w:p w14:paraId="3C5C321E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7FB8476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public static void main(String[] args) {</w:t>
      </w:r>
    </w:p>
    <w:p w14:paraId="47157B5B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int ch;</w:t>
      </w:r>
    </w:p>
    <w:p w14:paraId="1E2A3FC2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canner sc = new Scanner(System.in);</w:t>
      </w:r>
    </w:p>
    <w:p w14:paraId="55DCA5F4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1. AXES");</w:t>
      </w:r>
    </w:p>
    <w:p w14:paraId="0CD76F7D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2. ICIC");</w:t>
      </w:r>
    </w:p>
    <w:p w14:paraId="3FDCCCD3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3. SBI");</w:t>
      </w:r>
    </w:p>
    <w:p w14:paraId="14AAA042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ch = sc.nextInt();</w:t>
      </w:r>
    </w:p>
    <w:p w14:paraId="70D2C323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witch (ch) {</w:t>
      </w:r>
    </w:p>
    <w:p w14:paraId="60951AA3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case 1 -&gt; {</w:t>
      </w:r>
    </w:p>
    <w:p w14:paraId="532BC20B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    Axes a = new Axes();</w:t>
      </w:r>
    </w:p>
    <w:p w14:paraId="50C0103D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    a.get_details();</w:t>
      </w:r>
    </w:p>
    <w:p w14:paraId="733BD1BE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    a.show_details();</w:t>
      </w:r>
    </w:p>
    <w:p w14:paraId="58EA6134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329FF968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lastRenderedPageBreak/>
        <w:t xml:space="preserve">            case 2 -&gt; {</w:t>
      </w:r>
    </w:p>
    <w:p w14:paraId="3E2FEBBD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    ICIC i = new ICIC();</w:t>
      </w:r>
    </w:p>
    <w:p w14:paraId="4F738D26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    i.get_details();</w:t>
      </w:r>
    </w:p>
    <w:p w14:paraId="1EFABC54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    i.show_details();</w:t>
      </w:r>
    </w:p>
    <w:p w14:paraId="1417ADF9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6B79D98F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case 3 -&gt; {</w:t>
      </w:r>
    </w:p>
    <w:p w14:paraId="3C9C3451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    SBI s = new SBI();</w:t>
      </w:r>
    </w:p>
    <w:p w14:paraId="4F8FDA85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    s.get_details();</w:t>
      </w:r>
    </w:p>
    <w:p w14:paraId="5CBF0B03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    s.show_details();</w:t>
      </w:r>
    </w:p>
    <w:p w14:paraId="2816651B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7E318FAD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default -&gt; System.out.println("Invalid choice!");</w:t>
      </w:r>
    </w:p>
    <w:p w14:paraId="4E61DC01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1B41EB75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CE34106" w14:textId="580542CB" w:rsidR="003E632B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>}</w:t>
      </w:r>
    </w:p>
    <w:p w14:paraId="5CE05696" w14:textId="77777777" w:rsidR="00384A35" w:rsidRPr="00384A35" w:rsidRDefault="00384A35" w:rsidP="00384A3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D289F51" w14:textId="08F9F45E" w:rsidR="003E632B" w:rsidRPr="00D02ECF" w:rsidRDefault="0002507C" w:rsidP="0002507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ULTS</w:t>
      </w:r>
      <w:r w:rsidR="003E632B" w:rsidRPr="00D02ECF">
        <w:rPr>
          <w:rFonts w:ascii="Times New Roman" w:hAnsi="Times New Roman" w:cs="Times New Roman"/>
          <w:sz w:val="24"/>
          <w:szCs w:val="24"/>
        </w:rPr>
        <w:t>:</w:t>
      </w:r>
    </w:p>
    <w:p w14:paraId="797C229F" w14:textId="1F35DACF" w:rsidR="003E632B" w:rsidRDefault="00977765" w:rsidP="00977765">
      <w:pPr>
        <w:spacing w:after="0"/>
        <w:jc w:val="center"/>
      </w:pPr>
      <w:r>
        <w:rPr>
          <w:noProof/>
        </w:rPr>
        <w:drawing>
          <wp:inline distT="0" distB="0" distL="0" distR="0" wp14:anchorId="6C615EF3" wp14:editId="68996DD5">
            <wp:extent cx="5775960" cy="24631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960" cy="2463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D0BCFF" wp14:editId="0B841231">
            <wp:extent cx="5775737" cy="12439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592" cy="1263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E632B" w:rsidSect="00E657A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pgBorders w:offsetFrom="page">
        <w:top w:val="single" w:sz="4" w:space="30" w:color="auto"/>
        <w:left w:val="single" w:sz="4" w:space="30" w:color="auto"/>
        <w:bottom w:val="single" w:sz="4" w:space="30" w:color="auto"/>
        <w:right w:val="single" w:sz="4" w:space="30" w:color="auto"/>
      </w:pgBorders>
      <w:pgNumType w:start="8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2A6EBC" w14:textId="77777777" w:rsidR="00241BC7" w:rsidRDefault="00241BC7">
      <w:pPr>
        <w:spacing w:after="0" w:line="240" w:lineRule="auto"/>
      </w:pPr>
      <w:r>
        <w:separator/>
      </w:r>
    </w:p>
  </w:endnote>
  <w:endnote w:type="continuationSeparator" w:id="0">
    <w:p w14:paraId="5723B131" w14:textId="77777777" w:rsidR="00241BC7" w:rsidRDefault="00241B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CFEDD" w14:textId="77777777" w:rsidR="00350D43" w:rsidRDefault="00350D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F4171" w14:textId="06207489" w:rsidR="000A320D" w:rsidRPr="00350D43" w:rsidRDefault="00E657AC" w:rsidP="00E657AC">
    <w:pPr>
      <w:pStyle w:val="Footer"/>
      <w:rPr>
        <w:rFonts w:ascii="Times New Roman" w:hAnsi="Times New Roman" w:cs="Times New Roman"/>
        <w:sz w:val="24"/>
        <w:szCs w:val="24"/>
      </w:rPr>
    </w:pPr>
    <w:r w:rsidRPr="001D2CA0">
      <w:rPr>
        <w:rFonts w:ascii="Times New Roman" w:hAnsi="Times New Roman" w:cs="Times New Roman"/>
        <w:sz w:val="24"/>
        <w:szCs w:val="24"/>
      </w:rPr>
      <w:t>___________________________________________________________________________</w:t>
    </w:r>
    <w:r w:rsidRPr="001D2CA0">
      <w:rPr>
        <w:rFonts w:ascii="Times New Roman" w:hAnsi="Times New Roman" w:cs="Times New Roman"/>
        <w:sz w:val="24"/>
        <w:szCs w:val="24"/>
      </w:rPr>
      <w:br/>
    </w:r>
    <w:r w:rsidRPr="001D2CA0">
      <w:rPr>
        <w:rFonts w:ascii="Times New Roman" w:hAnsi="Times New Roman" w:cs="Times New Roman"/>
        <w:b/>
        <w:sz w:val="24"/>
        <w:szCs w:val="24"/>
      </w:rPr>
      <w:t xml:space="preserve">Department of Computer Science and Engineering, Christ (Deemed to be University) </w:t>
    </w:r>
    <w:sdt>
      <w:sdtPr>
        <w:rPr>
          <w:rFonts w:ascii="Times New Roman" w:hAnsi="Times New Roman" w:cs="Times New Roman"/>
          <w:sz w:val="24"/>
          <w:szCs w:val="24"/>
        </w:rPr>
        <w:id w:val="-26106443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PAGE   \* MERGEFORMAT </w:instrText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bCs/>
            <w:sz w:val="24"/>
            <w:szCs w:val="24"/>
          </w:rPr>
          <w:t>7</w:t>
        </w:r>
        <w:r w:rsidRPr="001D2CA0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8ACDAC" w14:textId="77777777" w:rsidR="00350D43" w:rsidRDefault="00350D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055DD" w14:textId="77777777" w:rsidR="00241BC7" w:rsidRDefault="00241BC7">
      <w:pPr>
        <w:spacing w:after="0" w:line="240" w:lineRule="auto"/>
      </w:pPr>
      <w:r>
        <w:separator/>
      </w:r>
    </w:p>
  </w:footnote>
  <w:footnote w:type="continuationSeparator" w:id="0">
    <w:p w14:paraId="4DEC3A5F" w14:textId="77777777" w:rsidR="00241BC7" w:rsidRDefault="00241B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E73B4" w14:textId="77777777" w:rsidR="00350D43" w:rsidRDefault="00350D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8B6B4" w14:textId="77777777" w:rsidR="00E657AC" w:rsidRPr="001D2CA0" w:rsidRDefault="00E657AC" w:rsidP="00E657AC">
    <w:pPr>
      <w:spacing w:after="200" w:line="276" w:lineRule="auto"/>
      <w:jc w:val="center"/>
      <w:rPr>
        <w:rFonts w:ascii="Times New Roman" w:eastAsia="Times New Roman" w:hAnsi="Times New Roman" w:cs="Times New Roman"/>
        <w:b/>
        <w:bCs/>
        <w:sz w:val="28"/>
        <w:szCs w:val="28"/>
        <w:u w:val="single"/>
      </w:rPr>
    </w:pPr>
    <w:r w:rsidRPr="001D2CA0">
      <w:rPr>
        <w:rFonts w:ascii="Times New Roman" w:hAnsi="Times New Roman" w:cs="Times New Roman"/>
        <w:b/>
        <w:bCs/>
        <w:sz w:val="28"/>
        <w:szCs w:val="28"/>
        <w:u w:val="single"/>
      </w:rPr>
      <w:t>CS433P Programming Paradigm Lab</w:t>
    </w:r>
  </w:p>
  <w:p w14:paraId="2A60DA10" w14:textId="59529D01" w:rsidR="000A320D" w:rsidRPr="000A320D" w:rsidRDefault="00E657AC" w:rsidP="00E657AC">
    <w:pPr>
      <w:spacing w:after="200" w:line="276" w:lineRule="auto"/>
      <w:jc w:val="center"/>
      <w:rPr>
        <w:rFonts w:ascii="Times New Roman" w:eastAsia="Times New Roman" w:hAnsi="Times New Roman" w:cs="Times New Roman"/>
        <w:bCs/>
        <w:sz w:val="24"/>
        <w:szCs w:val="24"/>
      </w:rPr>
    </w:pPr>
    <w:r w:rsidRPr="00552AF3">
      <w:rPr>
        <w:rFonts w:ascii="Times New Roman" w:eastAsia="Times New Roman" w:hAnsi="Times New Roman" w:cs="Times New Roman"/>
        <w:b/>
        <w:sz w:val="24"/>
        <w:szCs w:val="24"/>
      </w:rPr>
      <w:t>DATE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 xml:space="preserve">: </w:t>
    </w:r>
    <w:r>
      <w:rPr>
        <w:rFonts w:ascii="Times New Roman" w:eastAsia="Times New Roman" w:hAnsi="Times New Roman" w:cs="Times New Roman"/>
        <w:bCs/>
        <w:sz w:val="24"/>
        <w:szCs w:val="24"/>
      </w:rPr>
      <w:t>1</w:t>
    </w:r>
    <w:r w:rsidR="00674A27">
      <w:rPr>
        <w:rFonts w:ascii="Times New Roman" w:eastAsia="Times New Roman" w:hAnsi="Times New Roman" w:cs="Times New Roman"/>
        <w:bCs/>
        <w:sz w:val="24"/>
        <w:szCs w:val="24"/>
      </w:rPr>
      <w:t>0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-0</w:t>
    </w:r>
    <w:r>
      <w:rPr>
        <w:rFonts w:ascii="Times New Roman" w:eastAsia="Times New Roman" w:hAnsi="Times New Roman" w:cs="Times New Roman"/>
        <w:bCs/>
        <w:sz w:val="24"/>
        <w:szCs w:val="24"/>
      </w:rPr>
      <w:t>2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-2023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EXPERIMENT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 xml:space="preserve"> 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3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REGISTER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: 216201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F793A" w14:textId="77777777" w:rsidR="00350D43" w:rsidRDefault="00350D4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zSytDS0MDW1NDdV0lEKTi0uzszPAykwqQUAkdkb0ywAAAA="/>
  </w:docVars>
  <w:rsids>
    <w:rsidRoot w:val="003E632B"/>
    <w:rsid w:val="0002507C"/>
    <w:rsid w:val="001349E3"/>
    <w:rsid w:val="001D74F4"/>
    <w:rsid w:val="00241BC7"/>
    <w:rsid w:val="00350D43"/>
    <w:rsid w:val="00384A35"/>
    <w:rsid w:val="003E632B"/>
    <w:rsid w:val="004545F9"/>
    <w:rsid w:val="004800F6"/>
    <w:rsid w:val="004831BE"/>
    <w:rsid w:val="0065057A"/>
    <w:rsid w:val="00674A27"/>
    <w:rsid w:val="006B6AF6"/>
    <w:rsid w:val="0073391D"/>
    <w:rsid w:val="00977765"/>
    <w:rsid w:val="00A3290E"/>
    <w:rsid w:val="00D14C12"/>
    <w:rsid w:val="00E64EDA"/>
    <w:rsid w:val="00E657AC"/>
    <w:rsid w:val="00E93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EE147B"/>
  <w15:chartTrackingRefBased/>
  <w15:docId w15:val="{D94F4641-25CE-47B1-A5EC-D7C8C07F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3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E63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32B"/>
  </w:style>
  <w:style w:type="paragraph" w:styleId="Header">
    <w:name w:val="header"/>
    <w:basedOn w:val="Normal"/>
    <w:link w:val="HeaderChar"/>
    <w:uiPriority w:val="99"/>
    <w:unhideWhenUsed/>
    <w:rsid w:val="006B6A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79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1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3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0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5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5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7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0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2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2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3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7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8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9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6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5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5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8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5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6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0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2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1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9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3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1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1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2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4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9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8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8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3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7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7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0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4</Pages>
  <Words>693</Words>
  <Characters>395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12</cp:revision>
  <cp:lastPrinted>2023-03-09T06:26:00Z</cp:lastPrinted>
  <dcterms:created xsi:type="dcterms:W3CDTF">2023-02-10T19:46:00Z</dcterms:created>
  <dcterms:modified xsi:type="dcterms:W3CDTF">2023-03-09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6f4824-683e-474c-9aa8-2dffca560694</vt:lpwstr>
  </property>
</Properties>
</file>